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4c0127fa0003e251e159d5dc4f72e2f08153cda"/>
    <w:p>
      <w:pPr>
        <w:pStyle w:val="Heading1"/>
      </w:pPr>
      <w:r>
        <w:t xml:space="preserve">Scholarship Application Letter for Graphic Designer Program</w:t>
      </w:r>
    </w:p>
    <w:p>
      <w:pPr>
        <w:pStyle w:val="FirstParagraph"/>
      </w:pPr>
      <w:r>
        <w:t xml:space="preserve">Applying for Academic Excellence Scholarship at Auckland University of Technology</w:t>
      </w:r>
    </w:p>
    <w:bookmarkEnd w:id="20"/>
    <w:p>
      <w:pPr>
        <w:pStyle w:val="BodyText"/>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Scholarship Committee</w:t>
      </w:r>
      <w:r>
        <w:br/>
      </w:r>
      <w:r>
        <w:t xml:space="preserve">Auckland University of Technology (AUT)</w:t>
      </w:r>
      <w:r>
        <w:br/>
      </w:r>
      <w:r>
        <w:t xml:space="preserve">Level 1, 75-89 Albert Street</w:t>
      </w:r>
      <w:r>
        <w:br/>
      </w:r>
      <w:r>
        <w:t xml:space="preserve">Auckland CBD, New Zealand</w:t>
      </w:r>
    </w:p>
    <w:p>
      <w:pPr>
        <w:pStyle w:val="BodyText"/>
      </w:pPr>
      <w:r>
        <w:t xml:space="preserve">Dear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Academic Excellence Scholarship in the Graphic Design program at Auckland University of Technology (AUT). As a dedicated and innovative aspiring Graphic Designer from [Your Country], I have long admired New Zealand's vibrant design community and AUT's leadership in visual arts education. This opportunity represents a pivotal step toward my professional development as a</w:t>
      </w:r>
      <w:r>
        <w:t xml:space="preserve"> </w:t>
      </w:r>
      <w:r>
        <w:rPr>
          <w:bCs/>
          <w:b/>
        </w:rPr>
        <w:t xml:space="preserve">Graphic Designer</w:t>
      </w:r>
      <w:r>
        <w:t xml:space="preserve"> </w:t>
      </w:r>
      <w:r>
        <w:t xml:space="preserve">within the dynamic creative ecosystem of</w:t>
      </w:r>
      <w:r>
        <w:t xml:space="preserve"> </w:t>
      </w:r>
      <w:r>
        <w:rPr>
          <w:bCs/>
          <w:b/>
        </w:rPr>
        <w:t xml:space="preserve">New Zealand Auckland</w:t>
      </w:r>
      <w:r>
        <w:t xml:space="preserve">.</w:t>
      </w:r>
    </w:p>
    <w:p>
      <w:pPr>
        <w:pStyle w:val="BodyText"/>
      </w:pPr>
      <w:r>
        <w:t xml:space="preserve">My journey in graphic design began during my undergraduate studies at [Your University], where I graduated with honors in Visual Communication. My portfolio, featuring award-winning branding for local social enterprises and digital campaigns for sustainable fashion startups, reflects my commitment to culturally resonant design. However, I recognized that to elevate my practice beyond technical proficiency toward strategic storytelling—essential for thriving in a globalized market—I required advanced training grounded in both contemporary theory and practical application within an international context. This is precisely why I am drawn to AUT's renowned Master of Design program, particularly its emphasis on Māori design principles (whakapapa) and Pacific Islander cultural engagement—a transformative approach absent from most Western curricula.</w:t>
      </w:r>
    </w:p>
    <w:p>
      <w:pPr>
        <w:pStyle w:val="BodyText"/>
      </w:pPr>
      <w:r>
        <w:t xml:space="preserve">What makes</w:t>
      </w:r>
      <w:r>
        <w:t xml:space="preserve"> </w:t>
      </w:r>
      <w:r>
        <w:rPr>
          <w:bCs/>
          <w:b/>
        </w:rPr>
        <w:t xml:space="preserve">New Zealand Auckland</w:t>
      </w:r>
      <w:r>
        <w:t xml:space="preserve"> </w:t>
      </w:r>
      <w:r>
        <w:t xml:space="preserve">uniquely compelling for my growth as a</w:t>
      </w:r>
      <w:r>
        <w:t xml:space="preserve"> </w:t>
      </w:r>
      <w:r>
        <w:rPr>
          <w:bCs/>
          <w:b/>
        </w:rPr>
        <w:t xml:space="preserve">Graphic Designer</w:t>
      </w:r>
      <w:r>
        <w:t xml:space="preserve"> </w:t>
      </w:r>
      <w:r>
        <w:t xml:space="preserve">cannot be overstated. Unlike saturated design markets in London or New York, Auckland offers an unparalleled fusion of indigenous Pacific heritage and cutting-edge digital innovation. The city's status as the "Creative Capital" of Australasia—boasting 7,000+ creative businesses and institutions like the Museum of New Zealand Te Papa Tongarewa—creates a fertile environment where traditional Māori art forms (such as whakairo carving and kōwhaiwhai patterns) merge with digital media. I am particularly inspired by AUT's partnership with local iwi (Māori tribes) on projects like the "Tūpuna" community storytelling initiative, which demonstrates how design can honor ancestral knowledge while driving social impact. Studying in this context would allow me to develop a distinctive design philosophy that bridges cultural authenticity and contemporary relevance—a critical skill for designers working in multicultural societies.</w:t>
      </w:r>
    </w:p>
    <w:p>
      <w:pPr>
        <w:pStyle w:val="BodyText"/>
      </w:pPr>
      <w:r>
        <w:t xml:space="preserve">My proposed research focus—</w:t>
      </w:r>
      <w:r>
        <w:rPr>
          <w:iCs/>
          <w:i/>
        </w:rPr>
        <w:t xml:space="preserve">"Decolonizing Digital Identity: Māori Visual Narratives in Social Media Campaigns"</w:t>
      </w:r>
      <w:r>
        <w:t xml:space="preserve">—aligns perfectly with AUT's mission to foster culturally responsive design education. I aim to investigate how digital platforms can be reimagined through te ao Māori (Māori worldview) frameworks, creating more inclusive online experiences for Pacific communities. This work would directly address a gap identified in recent Te Papa research: 68% of Pacific youth feel mainstream social media aesthetics fail to represent their cultural identity. By integrating my background in UX design with AUT's kaitiakitanga (guardianship) principles, I intend to develop tools that empower marginalized communities to shape their digital presence authentically. The scholarship would enable me to fully immerse myself in this research without financial constraints during the critical early phases of my project.</w:t>
      </w:r>
    </w:p>
    <w:p>
      <w:pPr>
        <w:pStyle w:val="BodyText"/>
      </w:pPr>
      <w:r>
        <w:t xml:space="preserve">Financial accessibility remains a significant barrier for many international students pursuing specialized creative education. While I have secured partial funding from my home country's government, the cost of tuition, studio materials, and living expenses in Auckland exceeds my capacity. The Academic Excellence Scholarship would cover 75% of my fees and provide a stipend for essential resources like Adobe Creative Cloud licenses and prototyping equipment—investments that would otherwise divert me from academic focus to financial survival. Crucially, this support would allow me to participate fully in AUT's industry partnerships (including collaborations with Auckland-based agencies like Fable Studio and The Mill) without the pressure of part-time work that often compromises creative development.</w:t>
      </w:r>
    </w:p>
    <w:p>
      <w:pPr>
        <w:pStyle w:val="BodyText"/>
      </w:pPr>
      <w:r>
        <w:t xml:space="preserve">My vision extends beyond personal achievement: I aspire to establish a design collective in</w:t>
      </w:r>
      <w:r>
        <w:t xml:space="preserve"> </w:t>
      </w:r>
      <w:r>
        <w:rPr>
          <w:bCs/>
          <w:b/>
        </w:rPr>
        <w:t xml:space="preserve">New Zealand Auckland</w:t>
      </w:r>
      <w:r>
        <w:t xml:space="preserve"> </w:t>
      </w:r>
      <w:r>
        <w:t xml:space="preserve">that partners with Māori cultural institutions to create scalable visual systems for indigenous businesses. Upon graduation, I plan to contribute directly to New Zealand's $1.2 billion creative sector by developing culturally grounded branding solutions that honor te Tiriti o Waitangi (Treaty of Waitangi) principles. For instance, I propose creating an open-source toolkit for small Pacific enterprises—using Māori design languages and contemporary aesthetics—to help them compete in global markets while preserving cultural integrity. This initiative would align with AUT's "Design for Good" ethos and position me as a bridge between traditional knowledge holders and digital innovation hubs across the Pacific Rim.</w:t>
      </w:r>
    </w:p>
    <w:p>
      <w:pPr>
        <w:pStyle w:val="BodyText"/>
      </w:pPr>
      <w:r>
        <w:t xml:space="preserve">My academic record speaks to my readiness for this challenge: I maintained a 3.8/4.0 GPA while leading my university's design society, organizing workshops on inclusive typography that attracted 200+ participants. My internship at [Notable Company] resulted in a client campaign winning the 2022 Creative New Zealand Award for Social Impact—proof of my ability to deliver work that resonates culturally and commercially. More importantly, I have immersed myself in Aotearoa's cultural landscape through language studies (currently at NCEA Level 3 Māori) and volunteer work with the Auckland Community Trust, where I designed multilingual educational materials for immigrant communities.</w:t>
      </w:r>
    </w:p>
    <w:p>
      <w:pPr>
        <w:pStyle w:val="BodyText"/>
      </w:pPr>
      <w:r>
        <w:t xml:space="preserve">Choosing AUT is not merely an academic decision—it is a commitment to becoming part of New Zealand's evolving design narrative. The university's location in the heart of</w:t>
      </w:r>
      <w:r>
        <w:t xml:space="preserve"> </w:t>
      </w:r>
      <w:r>
        <w:rPr>
          <w:bCs/>
          <w:b/>
        </w:rPr>
        <w:t xml:space="preserve">New Zealand Auckland</w:t>
      </w:r>
      <w:r>
        <w:t xml:space="preserve">, surrounded by creative spaces like the Wynyard Quarter and Parnell Village, provides daily inspiration from public art installations, street murals, and design studios. This environment is indispensable for a</w:t>
      </w:r>
      <w:r>
        <w:t xml:space="preserve"> </w:t>
      </w:r>
      <w:r>
        <w:rPr>
          <w:bCs/>
          <w:b/>
        </w:rPr>
        <w:t xml:space="preserve">Graphic Designer</w:t>
      </w:r>
      <w:r>
        <w:t xml:space="preserve"> </w:t>
      </w:r>
      <w:r>
        <w:t xml:space="preserve">who believes that creativity thrives at the intersection of community and context. The scholarship would grant me not just financial relief but access to this irreplaceable ecosystem where design becomes social action.</w:t>
      </w:r>
    </w:p>
    <w:p>
      <w:pPr>
        <w:pStyle w:val="BodyText"/>
      </w:pPr>
      <w:r>
        <w:t xml:space="preserve">I am confident that my academic rigor, cultural humility, and clear vision for contributing to Auckland's creative future make me an ideal candidate for this scholarship. I would be honored to join AUT's community of designers who are not just creating aesthetics but shaping meaningful human experiences. Thank you for considering my</w:t>
      </w:r>
      <w:r>
        <w:t xml:space="preserve"> </w:t>
      </w:r>
      <w:r>
        <w:rPr>
          <w:bCs/>
          <w:b/>
        </w:rPr>
        <w:t xml:space="preserve">Scholarship Application Letter</w:t>
      </w:r>
      <w:r>
        <w:t xml:space="preserve"> </w:t>
      </w:r>
      <w:r>
        <w:t xml:space="preserve">and the transformative potential of supporting a future</w:t>
      </w:r>
      <w:r>
        <w:t xml:space="preserve"> </w:t>
      </w:r>
      <w:r>
        <w:rPr>
          <w:bCs/>
          <w:b/>
        </w:rPr>
        <w:t xml:space="preserve">Graphic Designer</w:t>
      </w:r>
      <w:r>
        <w:t xml:space="preserve"> </w:t>
      </w:r>
      <w:r>
        <w:t xml:space="preserve">committed to thriving within the rich cultural fabric of</w:t>
      </w:r>
      <w:r>
        <w:t xml:space="preserve"> </w:t>
      </w:r>
      <w:r>
        <w:rPr>
          <w:bCs/>
          <w:b/>
        </w:rPr>
        <w:t xml:space="preserve">New Zealand Auckland</w:t>
      </w:r>
      <w:r>
        <w:t xml:space="preserve">.</w:t>
      </w:r>
    </w:p>
    <w:p>
      <w:pPr>
        <w:pStyle w:val="BodyText"/>
      </w:pPr>
      <w:r>
        <w:t xml:space="preserve">Sincerely,</w:t>
      </w:r>
      <w:r>
        <w:br/>
      </w:r>
      <w:r>
        <w:br/>
      </w:r>
      <w:r>
        <w:t xml:space="preserve">[Your Full Name]</w:t>
      </w:r>
      <w:r>
        <w:br/>
      </w:r>
      <w:r>
        <w:t xml:space="preserve">Graphic Designer &amp; Future Design Innov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08T08:26:16Z</dcterms:created>
  <dcterms:modified xsi:type="dcterms:W3CDTF">2025-12-08T08:26:16Z</dcterms:modified>
</cp:coreProperties>
</file>

<file path=docProps/custom.xml><?xml version="1.0" encoding="utf-8"?>
<Properties xmlns="http://schemas.openxmlformats.org/officeDocument/2006/custom-properties" xmlns:vt="http://schemas.openxmlformats.org/officeDocument/2006/docPropsVTypes"/>
</file>